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bookmarkStart w:id="0" w:name="_GoBack"/>
      <w:bookmarkEnd w:id="0"/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8702C9D" w14:textId="50AAB48E" w:rsidR="00C106B2" w:rsidRPr="003037EC" w:rsidRDefault="00C106B2" w:rsidP="00C106B2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rch 2022</w:t>
      </w:r>
      <w:r w:rsidRPr="003037EC">
        <w:rPr>
          <w:sz w:val="18"/>
        </w:rPr>
        <w:t xml:space="preserve"> – </w:t>
      </w:r>
      <w:r w:rsidR="0019762C">
        <w:rPr>
          <w:sz w:val="18"/>
        </w:rPr>
        <w:t>January 2023</w:t>
      </w:r>
      <w:r w:rsidRPr="003037EC">
        <w:rPr>
          <w:sz w:val="18"/>
        </w:rPr>
        <w:t>)</w:t>
      </w:r>
    </w:p>
    <w:p w14:paraId="726C59E0" w14:textId="63AFA6D9" w:rsidR="00C106B2" w:rsidRPr="003037EC" w:rsidRDefault="00C106B2" w:rsidP="00C106B2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United Smart Tech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330F23AD" w14:textId="3FE71477" w:rsidR="0007764B" w:rsidRDefault="00C106B2" w:rsidP="0025589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07764B">
        <w:rPr>
          <w:rFonts w:ascii="Century Gothic" w:hAnsi="Century Gothic"/>
          <w:b/>
          <w:bCs/>
          <w:szCs w:val="20"/>
        </w:rPr>
        <w:t>Manage hosting using AWS lightsail</w:t>
      </w:r>
      <w:r w:rsidR="00255899">
        <w:rPr>
          <w:rFonts w:ascii="Century Gothic" w:hAnsi="Century Gothic"/>
          <w:b/>
          <w:bCs/>
          <w:szCs w:val="20"/>
        </w:rPr>
        <w:br/>
      </w:r>
      <w:r w:rsidR="00255899" w:rsidRPr="003037EC">
        <w:rPr>
          <w:rFonts w:ascii="Century Gothic" w:hAnsi="Century Gothic"/>
        </w:rPr>
        <w:t xml:space="preserve">+ </w:t>
      </w:r>
      <w:r w:rsidR="00255899">
        <w:rPr>
          <w:rFonts w:ascii="Century Gothic" w:hAnsi="Century Gothic"/>
          <w:b/>
          <w:bCs/>
          <w:szCs w:val="20"/>
        </w:rPr>
        <w:t>Manage Domain using GKG and Namecheap</w:t>
      </w:r>
    </w:p>
    <w:p w14:paraId="77A8AE4A" w14:textId="2A519C0C" w:rsidR="0007764B" w:rsidRDefault="0007764B" w:rsidP="00C106B2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DNS</w:t>
      </w:r>
      <w:r w:rsidR="00255899">
        <w:rPr>
          <w:rFonts w:ascii="Century Gothic" w:hAnsi="Century Gothic"/>
          <w:b/>
          <w:bCs/>
          <w:szCs w:val="20"/>
        </w:rPr>
        <w:t xml:space="preserve"> using CloudFlare</w:t>
      </w:r>
    </w:p>
    <w:p w14:paraId="307213A8" w14:textId="1A735A23" w:rsidR="0007764B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forms using Freshworks</w:t>
      </w:r>
    </w:p>
    <w:p w14:paraId="5655A038" w14:textId="374C1178" w:rsidR="00255899" w:rsidRDefault="00255899" w:rsidP="0025589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intaining the website</w:t>
      </w:r>
    </w:p>
    <w:p w14:paraId="4E81D9EE" w14:textId="0D3FBFC3" w:rsidR="00255899" w:rsidRPr="0007764B" w:rsidRDefault="00255899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Fixing bugs on wordpress including plugins</w:t>
      </w:r>
    </w:p>
    <w:p w14:paraId="18ACFAA2" w14:textId="24A386AB" w:rsidR="0007764B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03956E99" w14:textId="7FAE676F" w:rsidR="00C106B2" w:rsidRDefault="0007764B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7641C2AD" w14:textId="38634315" w:rsidR="00C106B2" w:rsidRDefault="00C106B2" w:rsidP="0007764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3D66CAB" w14:textId="77777777" w:rsidR="00C106B2" w:rsidRPr="00AF7068" w:rsidRDefault="00C106B2" w:rsidP="00C106B2">
      <w:pPr>
        <w:spacing w:after="0"/>
        <w:rPr>
          <w:rFonts w:ascii="Century Gothic" w:hAnsi="Century Gothic"/>
          <w:b/>
          <w:bCs/>
          <w:szCs w:val="20"/>
        </w:rPr>
      </w:pPr>
    </w:p>
    <w:p w14:paraId="6413C5D8" w14:textId="2957CBAC" w:rsidR="00C106B2" w:rsidRPr="00AB5D6B" w:rsidRDefault="00AB5D6B" w:rsidP="00AB5D6B">
      <w:pPr>
        <w:spacing w:after="0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C106B2" w:rsidRPr="00AB5D6B">
        <w:rPr>
          <w:rFonts w:ascii="Century Gothic" w:hAnsi="Century Gothic"/>
        </w:rPr>
        <w:t>Adobe Photoshop</w:t>
      </w:r>
    </w:p>
    <w:p w14:paraId="6599D49F" w14:textId="66D0F0E1" w:rsidR="00C106B2" w:rsidRDefault="00C106B2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CMS</w:t>
      </w:r>
      <w:r w:rsidR="00AB5D6B">
        <w:rPr>
          <w:rFonts w:ascii="Century Gothic" w:hAnsi="Century Gothic"/>
          <w:b/>
        </w:rPr>
        <w:t>:</w:t>
      </w:r>
      <w:r w:rsidR="00AB5D6B">
        <w:rPr>
          <w:rFonts w:ascii="Century Gothic" w:hAnsi="Century Gothic"/>
        </w:rPr>
        <w:t xml:space="preserve"> </w:t>
      </w:r>
      <w:r w:rsidRPr="00AB5D6B">
        <w:rPr>
          <w:rFonts w:ascii="Century Gothic" w:hAnsi="Century Gothic"/>
        </w:rPr>
        <w:t>Wordpress</w:t>
      </w:r>
      <w:r w:rsidR="00865509">
        <w:rPr>
          <w:rFonts w:ascii="Century Gothic" w:hAnsi="Century Gothic"/>
        </w:rPr>
        <w:br/>
      </w:r>
      <w:r w:rsidR="00865509">
        <w:rPr>
          <w:rFonts w:ascii="Century Gothic" w:hAnsi="Century Gothic"/>
          <w:b/>
        </w:rPr>
        <w:t>LANGUE:</w:t>
      </w:r>
      <w:r w:rsidR="00865509">
        <w:rPr>
          <w:rFonts w:ascii="Century Gothic" w:hAnsi="Century Gothic"/>
        </w:rPr>
        <w:t xml:space="preserve"> HTML, CSS</w:t>
      </w:r>
      <w:r w:rsidR="001D446E">
        <w:rPr>
          <w:rFonts w:ascii="Century Gothic" w:hAnsi="Century Gothic"/>
        </w:rPr>
        <w:t>,</w:t>
      </w:r>
      <w:r w:rsidR="00865509">
        <w:rPr>
          <w:rFonts w:ascii="Century Gothic" w:hAnsi="Century Gothic"/>
        </w:rPr>
        <w:t xml:space="preserve"> PHP</w:t>
      </w:r>
    </w:p>
    <w:p w14:paraId="1076773D" w14:textId="59E3B944" w:rsidR="003B285C" w:rsidRPr="00AB5D6B" w:rsidRDefault="003B285C" w:rsidP="003B285C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WPBaker Page Builder, Duplicator, Slider Revolution, Contact Form 7 and more</w:t>
      </w:r>
    </w:p>
    <w:p w14:paraId="597EB9D7" w14:textId="77777777" w:rsidR="00C106B2" w:rsidRPr="003037EC" w:rsidRDefault="00C106B2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DAC6464" w14:textId="4E18D5C1" w:rsidR="00C106B2" w:rsidRDefault="00C106B2" w:rsidP="00C106B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lopezinsurance.com</w:t>
      </w:r>
    </w:p>
    <w:p w14:paraId="2315935F" w14:textId="3BB3A4B4" w:rsidR="00C106B2" w:rsidRDefault="00C106B2" w:rsidP="0019762C">
      <w:pPr>
        <w:pStyle w:val="ListParagraph"/>
        <w:numPr>
          <w:ilvl w:val="0"/>
          <w:numId w:val="1"/>
        </w:numPr>
        <w:rPr>
          <w:sz w:val="18"/>
        </w:rPr>
      </w:pPr>
      <w:r>
        <w:rPr>
          <w:rFonts w:ascii="Century Gothic" w:hAnsi="Century Gothic"/>
        </w:rPr>
        <w:t>unitedsmarttech.com</w:t>
      </w:r>
    </w:p>
    <w:p w14:paraId="7CC0A4FB" w14:textId="524F0772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19762C">
        <w:rPr>
          <w:sz w:val="18"/>
        </w:rPr>
        <w:t>March 2022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>CSS, HTML, SASS, Laravel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07503" w:rsidRPr="00742EC7">
        <w:rPr>
          <w:rFonts w:ascii="Century Gothic" w:hAnsi="Century Gothic"/>
        </w:rPr>
        <w:t xml:space="preserve">Laravel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D18F6" w14:textId="77777777" w:rsidR="00417B7A" w:rsidRDefault="00417B7A" w:rsidP="000B6987">
      <w:pPr>
        <w:spacing w:after="0" w:line="240" w:lineRule="auto"/>
      </w:pPr>
      <w:r>
        <w:separator/>
      </w:r>
    </w:p>
  </w:endnote>
  <w:endnote w:type="continuationSeparator" w:id="0">
    <w:p w14:paraId="2A0369D8" w14:textId="77777777" w:rsidR="00417B7A" w:rsidRDefault="00417B7A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6022DEA4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17B7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17B7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A69D3D" w14:textId="77777777" w:rsidR="00417B7A" w:rsidRDefault="00417B7A" w:rsidP="000B6987">
      <w:pPr>
        <w:spacing w:after="0" w:line="240" w:lineRule="auto"/>
      </w:pPr>
      <w:r>
        <w:separator/>
      </w:r>
    </w:p>
  </w:footnote>
  <w:footnote w:type="continuationSeparator" w:id="0">
    <w:p w14:paraId="68EE0BDB" w14:textId="77777777" w:rsidR="00417B7A" w:rsidRDefault="00417B7A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9762C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17B7A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40A5"/>
    <w:rsid w:val="009274F2"/>
    <w:rsid w:val="00937263"/>
    <w:rsid w:val="00942BA3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18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570575-B89C-4E28-A6DF-86C202E1D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1</Pages>
  <Words>840</Words>
  <Characters>4788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4</cp:revision>
  <cp:lastPrinted>2023-01-15T05:08:00Z</cp:lastPrinted>
  <dcterms:created xsi:type="dcterms:W3CDTF">2021-03-28T16:09:00Z</dcterms:created>
  <dcterms:modified xsi:type="dcterms:W3CDTF">2023-01-15T05:08:00Z</dcterms:modified>
</cp:coreProperties>
</file>